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5E17BE" w14:textId="5CBE010D" w:rsidR="00F318F2" w:rsidRPr="004B40F9" w:rsidRDefault="00F318F2" w:rsidP="00093327">
      <w:pPr>
        <w:tabs>
          <w:tab w:val="right" w:leader="underscore" w:pos="11700"/>
        </w:tabs>
        <w:jc w:val="center"/>
        <w:rPr>
          <w:b/>
          <w:sz w:val="48"/>
          <w:szCs w:val="48"/>
        </w:rPr>
      </w:pPr>
      <w:bookmarkStart w:id="0" w:name="_GoBack"/>
      <w:bookmarkEnd w:id="0"/>
      <w:r w:rsidRPr="004B40F9">
        <w:rPr>
          <w:b/>
          <w:sz w:val="48"/>
          <w:szCs w:val="48"/>
        </w:rPr>
        <w:t>1</w:t>
      </w:r>
      <w:r w:rsidR="002C5317">
        <w:rPr>
          <w:b/>
          <w:sz w:val="48"/>
          <w:szCs w:val="48"/>
        </w:rPr>
        <w:t>4</w:t>
      </w:r>
      <w:r w:rsidR="00E94587" w:rsidRPr="00E94587">
        <w:rPr>
          <w:b/>
          <w:sz w:val="48"/>
          <w:szCs w:val="48"/>
          <w:vertAlign w:val="superscript"/>
        </w:rPr>
        <w:t>th</w:t>
      </w:r>
      <w:r w:rsidRPr="004B40F9">
        <w:rPr>
          <w:b/>
          <w:sz w:val="48"/>
          <w:szCs w:val="48"/>
        </w:rPr>
        <w:t xml:space="preserve"> ANNUAL HANNAFORD SWIM CHALLENGE</w:t>
      </w:r>
    </w:p>
    <w:p w14:paraId="4AC18BC5" w14:textId="6B042628" w:rsidR="00F318F2" w:rsidRPr="004B40F9" w:rsidRDefault="00F318F2" w:rsidP="00F318F2">
      <w:pPr>
        <w:tabs>
          <w:tab w:val="right" w:leader="underscore" w:pos="11700"/>
        </w:tabs>
        <w:jc w:val="center"/>
        <w:rPr>
          <w:b/>
          <w:sz w:val="36"/>
          <w:szCs w:val="36"/>
        </w:rPr>
      </w:pPr>
      <w:r w:rsidRPr="004B40F9">
        <w:rPr>
          <w:b/>
          <w:sz w:val="36"/>
          <w:szCs w:val="36"/>
        </w:rPr>
        <w:t xml:space="preserve">SUNDAY, JULY </w:t>
      </w:r>
      <w:r w:rsidR="002C5317">
        <w:rPr>
          <w:b/>
          <w:sz w:val="36"/>
          <w:szCs w:val="36"/>
        </w:rPr>
        <w:t>21</w:t>
      </w:r>
      <w:r w:rsidRPr="004B40F9">
        <w:rPr>
          <w:b/>
          <w:sz w:val="36"/>
          <w:szCs w:val="36"/>
        </w:rPr>
        <w:t>, 201</w:t>
      </w:r>
      <w:r w:rsidR="002C5317">
        <w:rPr>
          <w:b/>
          <w:sz w:val="36"/>
          <w:szCs w:val="36"/>
        </w:rPr>
        <w:t>9</w:t>
      </w:r>
    </w:p>
    <w:p w14:paraId="7E1BE3CC" w14:textId="77777777" w:rsidR="00F318F2" w:rsidRPr="004B40F9" w:rsidRDefault="00F318F2" w:rsidP="00F318F2">
      <w:pPr>
        <w:tabs>
          <w:tab w:val="right" w:leader="underscore" w:pos="11700"/>
        </w:tabs>
        <w:jc w:val="center"/>
        <w:rPr>
          <w:b/>
          <w:sz w:val="36"/>
          <w:szCs w:val="36"/>
        </w:rPr>
      </w:pPr>
      <w:r w:rsidRPr="004B40F9">
        <w:rPr>
          <w:b/>
          <w:sz w:val="36"/>
          <w:szCs w:val="36"/>
        </w:rPr>
        <w:t>9AM – 2PM</w:t>
      </w:r>
    </w:p>
    <w:p w14:paraId="0EFF0425" w14:textId="77777777" w:rsidR="00F318F2" w:rsidRDefault="00F318F2" w:rsidP="00F318F2">
      <w:pPr>
        <w:tabs>
          <w:tab w:val="right" w:leader="underscore" w:pos="11700"/>
        </w:tabs>
        <w:jc w:val="center"/>
        <w:rPr>
          <w:b/>
          <w:sz w:val="28"/>
          <w:szCs w:val="28"/>
        </w:rPr>
      </w:pPr>
      <w:r w:rsidRPr="004B40F9">
        <w:rPr>
          <w:b/>
          <w:sz w:val="28"/>
          <w:szCs w:val="28"/>
        </w:rPr>
        <w:t>BERNARDSVILLE COMMUNITY POOL</w:t>
      </w:r>
    </w:p>
    <w:p w14:paraId="684EBCCE" w14:textId="77777777" w:rsidR="002B4EF2" w:rsidRPr="002B4EF2" w:rsidRDefault="002B4EF2" w:rsidP="00F318F2">
      <w:pPr>
        <w:tabs>
          <w:tab w:val="right" w:leader="underscore" w:pos="11700"/>
        </w:tabs>
        <w:jc w:val="center"/>
      </w:pPr>
      <w:r w:rsidRPr="002B4EF2">
        <w:t>Please bring a chair</w:t>
      </w:r>
    </w:p>
    <w:p w14:paraId="2FAE21F9" w14:textId="77777777" w:rsidR="00093327" w:rsidRPr="004B40F9" w:rsidRDefault="00093327" w:rsidP="00F318F2">
      <w:pPr>
        <w:tabs>
          <w:tab w:val="right" w:leader="underscore" w:pos="11700"/>
        </w:tabs>
        <w:jc w:val="center"/>
        <w:rPr>
          <w:b/>
          <w:sz w:val="28"/>
          <w:szCs w:val="28"/>
        </w:rPr>
      </w:pPr>
    </w:p>
    <w:p w14:paraId="465A1FF4" w14:textId="77777777" w:rsidR="00F318F2" w:rsidRPr="004B40F9" w:rsidRDefault="00F318F2" w:rsidP="00F318F2">
      <w:pPr>
        <w:tabs>
          <w:tab w:val="right" w:leader="underscore" w:pos="11700"/>
        </w:tabs>
        <w:jc w:val="center"/>
        <w:rPr>
          <w:b/>
          <w:sz w:val="36"/>
          <w:szCs w:val="36"/>
        </w:rPr>
      </w:pPr>
      <w:r w:rsidRPr="004B40F9">
        <w:rPr>
          <w:b/>
          <w:sz w:val="36"/>
          <w:szCs w:val="36"/>
        </w:rPr>
        <w:t>$30.00/person ($40.00 after June 30)</w:t>
      </w:r>
    </w:p>
    <w:p w14:paraId="0A88ACF5" w14:textId="77777777" w:rsidR="00F318F2" w:rsidRPr="004B40F9" w:rsidRDefault="00F318F2" w:rsidP="00F318F2">
      <w:pPr>
        <w:tabs>
          <w:tab w:val="right" w:leader="underscore" w:pos="11700"/>
        </w:tabs>
        <w:jc w:val="center"/>
      </w:pPr>
      <w:r w:rsidRPr="004B40F9">
        <w:t>To register or to make a donation, please visit:</w:t>
      </w:r>
    </w:p>
    <w:p w14:paraId="385FFA43" w14:textId="77777777" w:rsidR="00F318F2" w:rsidRPr="004B40F9" w:rsidRDefault="00344D75" w:rsidP="00F318F2">
      <w:pPr>
        <w:tabs>
          <w:tab w:val="right" w:leader="underscore" w:pos="11700"/>
        </w:tabs>
        <w:jc w:val="center"/>
        <w:rPr>
          <w:b/>
          <w:sz w:val="36"/>
          <w:szCs w:val="36"/>
        </w:rPr>
      </w:pPr>
      <w:hyperlink r:id="rId5" w:history="1">
        <w:r w:rsidR="00093327" w:rsidRPr="004B40F9">
          <w:rPr>
            <w:rStyle w:val="Hyperlink"/>
            <w:b/>
            <w:color w:val="auto"/>
            <w:sz w:val="36"/>
            <w:szCs w:val="36"/>
          </w:rPr>
          <w:t>www.kevinhannaford.org/donation</w:t>
        </w:r>
      </w:hyperlink>
    </w:p>
    <w:p w14:paraId="5510AC36" w14:textId="77777777" w:rsidR="00093327" w:rsidRPr="004B40F9" w:rsidRDefault="00093327" w:rsidP="00F318F2">
      <w:pPr>
        <w:tabs>
          <w:tab w:val="right" w:leader="underscore" w:pos="11700"/>
        </w:tabs>
        <w:jc w:val="center"/>
      </w:pPr>
      <w:r w:rsidRPr="004B40F9">
        <w:t>or return this form to:</w:t>
      </w:r>
    </w:p>
    <w:p w14:paraId="7BAB8594" w14:textId="77777777" w:rsidR="00093327" w:rsidRPr="004B40F9" w:rsidRDefault="00093327" w:rsidP="00F318F2">
      <w:pPr>
        <w:tabs>
          <w:tab w:val="right" w:leader="underscore" w:pos="11700"/>
        </w:tabs>
        <w:jc w:val="center"/>
        <w:rPr>
          <w:b/>
          <w:sz w:val="28"/>
          <w:szCs w:val="28"/>
        </w:rPr>
      </w:pPr>
      <w:r w:rsidRPr="004B40F9">
        <w:rPr>
          <w:b/>
          <w:sz w:val="28"/>
          <w:szCs w:val="28"/>
        </w:rPr>
        <w:t>Hannaford Swim Challenge, 63 Mine Mount Road, Bernardsville, NJ 07924</w:t>
      </w:r>
    </w:p>
    <w:p w14:paraId="7E308988" w14:textId="77777777" w:rsidR="00F318F2" w:rsidRPr="004B40F9" w:rsidRDefault="00F318F2" w:rsidP="00F318F2">
      <w:pPr>
        <w:tabs>
          <w:tab w:val="right" w:leader="underscore" w:pos="11700"/>
        </w:tabs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80"/>
        <w:gridCol w:w="265"/>
        <w:gridCol w:w="2255"/>
      </w:tblGrid>
      <w:tr w:rsidR="004B40F9" w:rsidRPr="004B40F9" w14:paraId="75AECA9B" w14:textId="77777777" w:rsidTr="00EC772F">
        <w:tc>
          <w:tcPr>
            <w:tcW w:w="8280" w:type="dxa"/>
            <w:tcBorders>
              <w:top w:val="nil"/>
              <w:bottom w:val="nil"/>
            </w:tcBorders>
            <w:vAlign w:val="bottom"/>
          </w:tcPr>
          <w:p w14:paraId="27190F88" w14:textId="77777777" w:rsidR="00F318F2" w:rsidRPr="004B40F9" w:rsidRDefault="00F318F2" w:rsidP="00EC772F">
            <w:pPr>
              <w:tabs>
                <w:tab w:val="right" w:leader="underscore" w:pos="11700"/>
              </w:tabs>
              <w:rPr>
                <w:b/>
                <w:sz w:val="32"/>
                <w:szCs w:val="32"/>
              </w:rPr>
            </w:pPr>
            <w:r w:rsidRPr="004B40F9">
              <w:rPr>
                <w:b/>
                <w:sz w:val="32"/>
                <w:szCs w:val="32"/>
              </w:rPr>
              <w:t>Name</w:t>
            </w:r>
          </w:p>
        </w:tc>
        <w:tc>
          <w:tcPr>
            <w:tcW w:w="265" w:type="dxa"/>
            <w:tcBorders>
              <w:top w:val="nil"/>
              <w:bottom w:val="nil"/>
            </w:tcBorders>
            <w:vAlign w:val="bottom"/>
          </w:tcPr>
          <w:p w14:paraId="0775A841" w14:textId="77777777" w:rsidR="00F318F2" w:rsidRPr="004B40F9" w:rsidRDefault="00F318F2" w:rsidP="00EC772F">
            <w:pPr>
              <w:tabs>
                <w:tab w:val="right" w:leader="underscore" w:pos="11700"/>
              </w:tabs>
              <w:rPr>
                <w:b/>
                <w:sz w:val="32"/>
                <w:szCs w:val="32"/>
              </w:rPr>
            </w:pPr>
          </w:p>
        </w:tc>
        <w:tc>
          <w:tcPr>
            <w:tcW w:w="2255" w:type="dxa"/>
            <w:tcBorders>
              <w:top w:val="nil"/>
              <w:bottom w:val="nil"/>
            </w:tcBorders>
            <w:vAlign w:val="bottom"/>
          </w:tcPr>
          <w:p w14:paraId="47C482E8" w14:textId="77777777" w:rsidR="00F318F2" w:rsidRPr="004B40F9" w:rsidRDefault="00F318F2" w:rsidP="00EC772F">
            <w:pPr>
              <w:tabs>
                <w:tab w:val="right" w:leader="underscore" w:pos="11700"/>
              </w:tabs>
              <w:rPr>
                <w:b/>
                <w:sz w:val="28"/>
                <w:szCs w:val="28"/>
              </w:rPr>
            </w:pPr>
            <w:r w:rsidRPr="004B40F9">
              <w:rPr>
                <w:b/>
                <w:sz w:val="28"/>
                <w:szCs w:val="28"/>
              </w:rPr>
              <w:t>T-Shirt Size</w:t>
            </w:r>
          </w:p>
          <w:p w14:paraId="58DEC816" w14:textId="77777777" w:rsidR="00F318F2" w:rsidRPr="004B40F9" w:rsidRDefault="00F318F2" w:rsidP="00EC772F">
            <w:pPr>
              <w:tabs>
                <w:tab w:val="right" w:leader="underscore" w:pos="11700"/>
              </w:tabs>
              <w:rPr>
                <w:b/>
                <w:sz w:val="20"/>
                <w:szCs w:val="20"/>
              </w:rPr>
            </w:pPr>
            <w:r w:rsidRPr="004B40F9">
              <w:rPr>
                <w:b/>
                <w:sz w:val="20"/>
                <w:szCs w:val="20"/>
              </w:rPr>
              <w:t>(S, M, L, XL, 2XL)</w:t>
            </w:r>
          </w:p>
        </w:tc>
      </w:tr>
      <w:tr w:rsidR="004B40F9" w:rsidRPr="004B40F9" w14:paraId="773D49C3" w14:textId="77777777" w:rsidTr="00145BC0">
        <w:trPr>
          <w:trHeight w:val="576"/>
        </w:trPr>
        <w:tc>
          <w:tcPr>
            <w:tcW w:w="8280" w:type="dxa"/>
            <w:tcBorders>
              <w:top w:val="nil"/>
            </w:tcBorders>
          </w:tcPr>
          <w:p w14:paraId="4D9F9B9C" w14:textId="77777777" w:rsidR="00F318F2" w:rsidRPr="004B40F9" w:rsidRDefault="00F318F2" w:rsidP="00F318F2">
            <w:pPr>
              <w:tabs>
                <w:tab w:val="right" w:leader="underscore" w:pos="11700"/>
              </w:tabs>
              <w:jc w:val="center"/>
              <w:rPr>
                <w:b/>
              </w:rPr>
            </w:pPr>
          </w:p>
        </w:tc>
        <w:tc>
          <w:tcPr>
            <w:tcW w:w="265" w:type="dxa"/>
            <w:tcBorders>
              <w:top w:val="nil"/>
              <w:bottom w:val="nil"/>
            </w:tcBorders>
          </w:tcPr>
          <w:p w14:paraId="7F21A0E3" w14:textId="77777777" w:rsidR="00F318F2" w:rsidRPr="004B40F9" w:rsidRDefault="00F318F2" w:rsidP="00F318F2">
            <w:pPr>
              <w:tabs>
                <w:tab w:val="right" w:leader="underscore" w:pos="11700"/>
              </w:tabs>
              <w:jc w:val="center"/>
              <w:rPr>
                <w:b/>
              </w:rPr>
            </w:pPr>
          </w:p>
        </w:tc>
        <w:tc>
          <w:tcPr>
            <w:tcW w:w="2255" w:type="dxa"/>
            <w:tcBorders>
              <w:top w:val="nil"/>
            </w:tcBorders>
          </w:tcPr>
          <w:p w14:paraId="48260FE9" w14:textId="77777777" w:rsidR="00F318F2" w:rsidRPr="004B40F9" w:rsidRDefault="00F318F2" w:rsidP="00F318F2">
            <w:pPr>
              <w:tabs>
                <w:tab w:val="right" w:leader="underscore" w:pos="11700"/>
              </w:tabs>
              <w:jc w:val="center"/>
              <w:rPr>
                <w:b/>
              </w:rPr>
            </w:pPr>
          </w:p>
        </w:tc>
      </w:tr>
      <w:tr w:rsidR="004B40F9" w:rsidRPr="004B40F9" w14:paraId="15FB98C0" w14:textId="77777777" w:rsidTr="00145BC0">
        <w:trPr>
          <w:trHeight w:val="576"/>
        </w:trPr>
        <w:tc>
          <w:tcPr>
            <w:tcW w:w="8280" w:type="dxa"/>
          </w:tcPr>
          <w:p w14:paraId="0543C22B" w14:textId="77777777" w:rsidR="00F318F2" w:rsidRPr="004B40F9" w:rsidRDefault="00F318F2" w:rsidP="00F318F2">
            <w:pPr>
              <w:tabs>
                <w:tab w:val="right" w:leader="underscore" w:pos="11700"/>
              </w:tabs>
              <w:jc w:val="center"/>
              <w:rPr>
                <w:b/>
              </w:rPr>
            </w:pPr>
          </w:p>
        </w:tc>
        <w:tc>
          <w:tcPr>
            <w:tcW w:w="265" w:type="dxa"/>
            <w:tcBorders>
              <w:top w:val="nil"/>
              <w:bottom w:val="nil"/>
            </w:tcBorders>
          </w:tcPr>
          <w:p w14:paraId="137C96B5" w14:textId="77777777" w:rsidR="00F318F2" w:rsidRPr="004B40F9" w:rsidRDefault="00F318F2" w:rsidP="00F318F2">
            <w:pPr>
              <w:tabs>
                <w:tab w:val="right" w:leader="underscore" w:pos="11700"/>
              </w:tabs>
              <w:jc w:val="center"/>
              <w:rPr>
                <w:b/>
              </w:rPr>
            </w:pPr>
          </w:p>
        </w:tc>
        <w:tc>
          <w:tcPr>
            <w:tcW w:w="2255" w:type="dxa"/>
          </w:tcPr>
          <w:p w14:paraId="2DAE623D" w14:textId="77777777" w:rsidR="00F318F2" w:rsidRPr="004B40F9" w:rsidRDefault="00F318F2" w:rsidP="00F318F2">
            <w:pPr>
              <w:tabs>
                <w:tab w:val="right" w:leader="underscore" w:pos="11700"/>
              </w:tabs>
              <w:jc w:val="center"/>
              <w:rPr>
                <w:b/>
              </w:rPr>
            </w:pPr>
          </w:p>
        </w:tc>
      </w:tr>
      <w:tr w:rsidR="004B40F9" w:rsidRPr="004B40F9" w14:paraId="0F2EB043" w14:textId="77777777" w:rsidTr="00145BC0">
        <w:trPr>
          <w:trHeight w:val="576"/>
        </w:trPr>
        <w:tc>
          <w:tcPr>
            <w:tcW w:w="8280" w:type="dxa"/>
          </w:tcPr>
          <w:p w14:paraId="701FC860" w14:textId="77777777" w:rsidR="00F318F2" w:rsidRPr="004B40F9" w:rsidRDefault="00F318F2" w:rsidP="00F318F2">
            <w:pPr>
              <w:tabs>
                <w:tab w:val="right" w:leader="underscore" w:pos="11700"/>
              </w:tabs>
              <w:jc w:val="center"/>
              <w:rPr>
                <w:b/>
              </w:rPr>
            </w:pPr>
          </w:p>
        </w:tc>
        <w:tc>
          <w:tcPr>
            <w:tcW w:w="265" w:type="dxa"/>
            <w:tcBorders>
              <w:top w:val="nil"/>
              <w:bottom w:val="nil"/>
            </w:tcBorders>
          </w:tcPr>
          <w:p w14:paraId="0E5707C9" w14:textId="77777777" w:rsidR="00F318F2" w:rsidRPr="004B40F9" w:rsidRDefault="00F318F2" w:rsidP="00F318F2">
            <w:pPr>
              <w:tabs>
                <w:tab w:val="right" w:leader="underscore" w:pos="11700"/>
              </w:tabs>
              <w:jc w:val="center"/>
              <w:rPr>
                <w:b/>
              </w:rPr>
            </w:pPr>
          </w:p>
        </w:tc>
        <w:tc>
          <w:tcPr>
            <w:tcW w:w="2255" w:type="dxa"/>
          </w:tcPr>
          <w:p w14:paraId="3BD255B4" w14:textId="77777777" w:rsidR="00F318F2" w:rsidRPr="004B40F9" w:rsidRDefault="00F318F2" w:rsidP="00F318F2">
            <w:pPr>
              <w:tabs>
                <w:tab w:val="right" w:leader="underscore" w:pos="11700"/>
              </w:tabs>
              <w:jc w:val="center"/>
              <w:rPr>
                <w:b/>
              </w:rPr>
            </w:pPr>
          </w:p>
        </w:tc>
      </w:tr>
      <w:tr w:rsidR="00F318F2" w:rsidRPr="004B40F9" w14:paraId="1D8C9950" w14:textId="77777777" w:rsidTr="00145BC0">
        <w:trPr>
          <w:trHeight w:val="576"/>
        </w:trPr>
        <w:tc>
          <w:tcPr>
            <w:tcW w:w="8280" w:type="dxa"/>
          </w:tcPr>
          <w:p w14:paraId="0D2CB3F7" w14:textId="77777777" w:rsidR="00F318F2" w:rsidRPr="004B40F9" w:rsidRDefault="00F318F2" w:rsidP="00F318F2">
            <w:pPr>
              <w:tabs>
                <w:tab w:val="right" w:leader="underscore" w:pos="11700"/>
              </w:tabs>
              <w:jc w:val="center"/>
              <w:rPr>
                <w:b/>
              </w:rPr>
            </w:pPr>
          </w:p>
        </w:tc>
        <w:tc>
          <w:tcPr>
            <w:tcW w:w="265" w:type="dxa"/>
            <w:tcBorders>
              <w:top w:val="nil"/>
              <w:bottom w:val="nil"/>
            </w:tcBorders>
          </w:tcPr>
          <w:p w14:paraId="0700B1FF" w14:textId="77777777" w:rsidR="00F318F2" w:rsidRPr="004B40F9" w:rsidRDefault="00F318F2" w:rsidP="00F318F2">
            <w:pPr>
              <w:tabs>
                <w:tab w:val="right" w:leader="underscore" w:pos="11700"/>
              </w:tabs>
              <w:jc w:val="center"/>
              <w:rPr>
                <w:b/>
              </w:rPr>
            </w:pPr>
          </w:p>
        </w:tc>
        <w:tc>
          <w:tcPr>
            <w:tcW w:w="2255" w:type="dxa"/>
          </w:tcPr>
          <w:p w14:paraId="40B93E02" w14:textId="77777777" w:rsidR="00F318F2" w:rsidRPr="004B40F9" w:rsidRDefault="00F318F2" w:rsidP="00F318F2">
            <w:pPr>
              <w:tabs>
                <w:tab w:val="right" w:leader="underscore" w:pos="11700"/>
              </w:tabs>
              <w:jc w:val="center"/>
              <w:rPr>
                <w:b/>
              </w:rPr>
            </w:pPr>
          </w:p>
        </w:tc>
      </w:tr>
    </w:tbl>
    <w:p w14:paraId="35E24996" w14:textId="77777777" w:rsidR="00F318F2" w:rsidRPr="004B40F9" w:rsidRDefault="00F318F2" w:rsidP="00F318F2">
      <w:pPr>
        <w:tabs>
          <w:tab w:val="right" w:leader="underscore" w:pos="11700"/>
        </w:tabs>
        <w:jc w:val="center"/>
        <w:rPr>
          <w:b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1"/>
        <w:gridCol w:w="236"/>
        <w:gridCol w:w="6883"/>
      </w:tblGrid>
      <w:tr w:rsidR="004B40F9" w:rsidRPr="004B40F9" w14:paraId="74370849" w14:textId="77777777" w:rsidTr="00145BC0">
        <w:trPr>
          <w:trHeight w:val="576"/>
        </w:trPr>
        <w:tc>
          <w:tcPr>
            <w:tcW w:w="3681" w:type="dxa"/>
            <w:vAlign w:val="bottom"/>
          </w:tcPr>
          <w:p w14:paraId="452DC9D2" w14:textId="77777777" w:rsidR="00093327" w:rsidRPr="004B40F9" w:rsidRDefault="00093327" w:rsidP="00093327">
            <w:pPr>
              <w:tabs>
                <w:tab w:val="right" w:leader="underscore" w:pos="11700"/>
              </w:tabs>
              <w:jc w:val="right"/>
              <w:rPr>
                <w:b/>
              </w:rPr>
            </w:pPr>
            <w:r w:rsidRPr="004B40F9">
              <w:rPr>
                <w:b/>
              </w:rPr>
              <w:t># Swimmers</w:t>
            </w:r>
          </w:p>
        </w:tc>
        <w:tc>
          <w:tcPr>
            <w:tcW w:w="236" w:type="dxa"/>
          </w:tcPr>
          <w:p w14:paraId="08A45E53" w14:textId="77777777" w:rsidR="00093327" w:rsidRPr="004B40F9" w:rsidRDefault="00093327" w:rsidP="00F318F2">
            <w:pPr>
              <w:tabs>
                <w:tab w:val="right" w:leader="underscore" w:pos="11700"/>
              </w:tabs>
              <w:jc w:val="center"/>
              <w:rPr>
                <w:b/>
              </w:rPr>
            </w:pPr>
          </w:p>
        </w:tc>
        <w:tc>
          <w:tcPr>
            <w:tcW w:w="6883" w:type="dxa"/>
            <w:tcBorders>
              <w:bottom w:val="single" w:sz="4" w:space="0" w:color="auto"/>
            </w:tcBorders>
          </w:tcPr>
          <w:p w14:paraId="24C3523F" w14:textId="77777777" w:rsidR="00093327" w:rsidRPr="004B40F9" w:rsidRDefault="00093327" w:rsidP="00F318F2">
            <w:pPr>
              <w:tabs>
                <w:tab w:val="right" w:leader="underscore" w:pos="11700"/>
              </w:tabs>
              <w:jc w:val="center"/>
              <w:rPr>
                <w:b/>
              </w:rPr>
            </w:pPr>
          </w:p>
        </w:tc>
      </w:tr>
      <w:tr w:rsidR="004B40F9" w:rsidRPr="004B40F9" w14:paraId="33F5C49F" w14:textId="77777777" w:rsidTr="00145BC0">
        <w:trPr>
          <w:trHeight w:val="576"/>
        </w:trPr>
        <w:tc>
          <w:tcPr>
            <w:tcW w:w="3681" w:type="dxa"/>
            <w:vAlign w:val="bottom"/>
          </w:tcPr>
          <w:p w14:paraId="7E45CAB5" w14:textId="77777777" w:rsidR="00093327" w:rsidRPr="004B40F9" w:rsidRDefault="00093327" w:rsidP="00093327">
            <w:pPr>
              <w:tabs>
                <w:tab w:val="right" w:leader="underscore" w:pos="11700"/>
              </w:tabs>
              <w:jc w:val="right"/>
              <w:rPr>
                <w:b/>
              </w:rPr>
            </w:pPr>
            <w:r w:rsidRPr="004B40F9">
              <w:rPr>
                <w:b/>
              </w:rPr>
              <w:t xml:space="preserve">Total Registration Amount </w:t>
            </w:r>
          </w:p>
          <w:p w14:paraId="567E7B10" w14:textId="77777777" w:rsidR="00093327" w:rsidRPr="004B40F9" w:rsidRDefault="00145BC0" w:rsidP="00093327">
            <w:pPr>
              <w:tabs>
                <w:tab w:val="right" w:leader="underscore" w:pos="11700"/>
              </w:tabs>
              <w:jc w:val="right"/>
              <w:rPr>
                <w:sz w:val="16"/>
                <w:szCs w:val="16"/>
              </w:rPr>
            </w:pPr>
            <w:r w:rsidRPr="004B40F9">
              <w:rPr>
                <w:sz w:val="16"/>
                <w:szCs w:val="16"/>
              </w:rPr>
              <w:t>($30 per swimmer/</w:t>
            </w:r>
            <w:r w:rsidR="00093327" w:rsidRPr="004B40F9">
              <w:rPr>
                <w:sz w:val="16"/>
                <w:szCs w:val="16"/>
              </w:rPr>
              <w:t>$40 per swimmer after June 30)</w:t>
            </w:r>
          </w:p>
        </w:tc>
        <w:tc>
          <w:tcPr>
            <w:tcW w:w="236" w:type="dxa"/>
          </w:tcPr>
          <w:p w14:paraId="4D43F1A6" w14:textId="77777777" w:rsidR="00093327" w:rsidRPr="004B40F9" w:rsidRDefault="00093327" w:rsidP="00F318F2">
            <w:pPr>
              <w:tabs>
                <w:tab w:val="right" w:leader="underscore" w:pos="11700"/>
              </w:tabs>
              <w:jc w:val="center"/>
              <w:rPr>
                <w:b/>
              </w:rPr>
            </w:pPr>
          </w:p>
        </w:tc>
        <w:tc>
          <w:tcPr>
            <w:tcW w:w="688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29A492B" w14:textId="77777777" w:rsidR="00093327" w:rsidRPr="004B40F9" w:rsidRDefault="000600B7" w:rsidP="000600B7">
            <w:pPr>
              <w:tabs>
                <w:tab w:val="right" w:leader="underscore" w:pos="11700"/>
              </w:tabs>
              <w:rPr>
                <w:b/>
                <w:sz w:val="32"/>
                <w:szCs w:val="32"/>
              </w:rPr>
            </w:pPr>
            <w:r w:rsidRPr="004B40F9">
              <w:rPr>
                <w:b/>
                <w:sz w:val="32"/>
                <w:szCs w:val="32"/>
              </w:rPr>
              <w:t>$</w:t>
            </w:r>
          </w:p>
        </w:tc>
      </w:tr>
      <w:tr w:rsidR="004B40F9" w:rsidRPr="004B40F9" w14:paraId="3560EC9B" w14:textId="77777777" w:rsidTr="00145BC0">
        <w:trPr>
          <w:trHeight w:val="576"/>
        </w:trPr>
        <w:tc>
          <w:tcPr>
            <w:tcW w:w="3681" w:type="dxa"/>
            <w:vAlign w:val="bottom"/>
          </w:tcPr>
          <w:p w14:paraId="7684E4F8" w14:textId="77777777" w:rsidR="000600B7" w:rsidRPr="004B40F9" w:rsidRDefault="000600B7" w:rsidP="00093327">
            <w:pPr>
              <w:tabs>
                <w:tab w:val="right" w:leader="underscore" w:pos="11700"/>
              </w:tabs>
              <w:jc w:val="right"/>
              <w:rPr>
                <w:b/>
              </w:rPr>
            </w:pPr>
            <w:r w:rsidRPr="004B40F9">
              <w:rPr>
                <w:b/>
              </w:rPr>
              <w:t>Additional Donation</w:t>
            </w:r>
          </w:p>
        </w:tc>
        <w:tc>
          <w:tcPr>
            <w:tcW w:w="236" w:type="dxa"/>
          </w:tcPr>
          <w:p w14:paraId="6350FCCC" w14:textId="77777777" w:rsidR="000600B7" w:rsidRPr="004B40F9" w:rsidRDefault="000600B7" w:rsidP="00F318F2">
            <w:pPr>
              <w:tabs>
                <w:tab w:val="right" w:leader="underscore" w:pos="11700"/>
              </w:tabs>
              <w:jc w:val="center"/>
              <w:rPr>
                <w:b/>
              </w:rPr>
            </w:pPr>
          </w:p>
        </w:tc>
        <w:tc>
          <w:tcPr>
            <w:tcW w:w="688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4FEFDF2" w14:textId="77777777" w:rsidR="000600B7" w:rsidRPr="004B40F9" w:rsidRDefault="000600B7" w:rsidP="000600B7">
            <w:pPr>
              <w:tabs>
                <w:tab w:val="right" w:leader="underscore" w:pos="11700"/>
              </w:tabs>
              <w:rPr>
                <w:b/>
                <w:sz w:val="32"/>
                <w:szCs w:val="32"/>
              </w:rPr>
            </w:pPr>
            <w:r w:rsidRPr="004B40F9">
              <w:rPr>
                <w:b/>
                <w:sz w:val="32"/>
                <w:szCs w:val="32"/>
              </w:rPr>
              <w:t>$</w:t>
            </w:r>
          </w:p>
        </w:tc>
      </w:tr>
      <w:tr w:rsidR="000600B7" w:rsidRPr="004B40F9" w14:paraId="059CDD7D" w14:textId="77777777" w:rsidTr="00145BC0">
        <w:trPr>
          <w:trHeight w:val="576"/>
        </w:trPr>
        <w:tc>
          <w:tcPr>
            <w:tcW w:w="3681" w:type="dxa"/>
            <w:vAlign w:val="bottom"/>
          </w:tcPr>
          <w:p w14:paraId="6261B8EB" w14:textId="77777777" w:rsidR="000600B7" w:rsidRPr="004B40F9" w:rsidRDefault="000600B7" w:rsidP="00093327">
            <w:pPr>
              <w:tabs>
                <w:tab w:val="right" w:leader="underscore" w:pos="11700"/>
              </w:tabs>
              <w:jc w:val="right"/>
              <w:rPr>
                <w:b/>
              </w:rPr>
            </w:pPr>
            <w:r w:rsidRPr="004B40F9">
              <w:rPr>
                <w:b/>
              </w:rPr>
              <w:t>Total Enclosed</w:t>
            </w:r>
          </w:p>
        </w:tc>
        <w:tc>
          <w:tcPr>
            <w:tcW w:w="236" w:type="dxa"/>
          </w:tcPr>
          <w:p w14:paraId="59FFFB91" w14:textId="77777777" w:rsidR="000600B7" w:rsidRPr="004B40F9" w:rsidRDefault="000600B7" w:rsidP="00F318F2">
            <w:pPr>
              <w:tabs>
                <w:tab w:val="right" w:leader="underscore" w:pos="11700"/>
              </w:tabs>
              <w:jc w:val="center"/>
              <w:rPr>
                <w:b/>
              </w:rPr>
            </w:pPr>
          </w:p>
        </w:tc>
        <w:tc>
          <w:tcPr>
            <w:tcW w:w="688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C62CE9B" w14:textId="77777777" w:rsidR="000600B7" w:rsidRPr="004B40F9" w:rsidRDefault="000600B7" w:rsidP="000600B7">
            <w:pPr>
              <w:tabs>
                <w:tab w:val="right" w:leader="underscore" w:pos="11700"/>
              </w:tabs>
              <w:rPr>
                <w:b/>
                <w:sz w:val="32"/>
                <w:szCs w:val="32"/>
              </w:rPr>
            </w:pPr>
            <w:r w:rsidRPr="004B40F9">
              <w:rPr>
                <w:b/>
                <w:sz w:val="32"/>
                <w:szCs w:val="32"/>
              </w:rPr>
              <w:t>$</w:t>
            </w:r>
          </w:p>
        </w:tc>
      </w:tr>
    </w:tbl>
    <w:p w14:paraId="6DE9BB55" w14:textId="77777777" w:rsidR="00F318F2" w:rsidRPr="004B40F9" w:rsidRDefault="00F318F2" w:rsidP="00F318F2">
      <w:pPr>
        <w:tabs>
          <w:tab w:val="right" w:leader="underscore" w:pos="11700"/>
        </w:tabs>
        <w:jc w:val="center"/>
        <w:rPr>
          <w:b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24"/>
        <w:gridCol w:w="265"/>
        <w:gridCol w:w="8311"/>
      </w:tblGrid>
      <w:tr w:rsidR="004B40F9" w:rsidRPr="004B40F9" w14:paraId="4BE676FF" w14:textId="77777777" w:rsidTr="00145BC0">
        <w:trPr>
          <w:trHeight w:val="576"/>
        </w:trPr>
        <w:tc>
          <w:tcPr>
            <w:tcW w:w="2340" w:type="dxa"/>
            <w:tcBorders>
              <w:top w:val="nil"/>
              <w:bottom w:val="nil"/>
            </w:tcBorders>
            <w:vAlign w:val="bottom"/>
          </w:tcPr>
          <w:p w14:paraId="3AC48B30" w14:textId="77777777" w:rsidR="00F318F2" w:rsidRPr="004B40F9" w:rsidRDefault="00093327" w:rsidP="00093327">
            <w:pPr>
              <w:tabs>
                <w:tab w:val="right" w:leader="underscore" w:pos="11700"/>
              </w:tabs>
              <w:jc w:val="right"/>
              <w:rPr>
                <w:b/>
                <w:sz w:val="28"/>
                <w:szCs w:val="28"/>
              </w:rPr>
            </w:pPr>
            <w:r w:rsidRPr="004B40F9">
              <w:rPr>
                <w:b/>
                <w:sz w:val="28"/>
                <w:szCs w:val="28"/>
              </w:rPr>
              <w:t>Contact Name: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211C8C14" w14:textId="77777777" w:rsidR="00F318F2" w:rsidRPr="004B40F9" w:rsidRDefault="00F318F2" w:rsidP="000A44F2">
            <w:pPr>
              <w:tabs>
                <w:tab w:val="right" w:leader="underscore" w:pos="11700"/>
              </w:tabs>
              <w:jc w:val="center"/>
              <w:rPr>
                <w:b/>
              </w:rPr>
            </w:pPr>
          </w:p>
        </w:tc>
        <w:tc>
          <w:tcPr>
            <w:tcW w:w="9270" w:type="dxa"/>
            <w:tcBorders>
              <w:top w:val="nil"/>
              <w:bottom w:val="single" w:sz="4" w:space="0" w:color="auto"/>
            </w:tcBorders>
          </w:tcPr>
          <w:p w14:paraId="5F36945C" w14:textId="77777777" w:rsidR="00F318F2" w:rsidRPr="004B40F9" w:rsidRDefault="00F318F2" w:rsidP="000A44F2">
            <w:pPr>
              <w:tabs>
                <w:tab w:val="right" w:leader="underscore" w:pos="11700"/>
              </w:tabs>
              <w:jc w:val="center"/>
              <w:rPr>
                <w:b/>
              </w:rPr>
            </w:pPr>
          </w:p>
        </w:tc>
      </w:tr>
      <w:tr w:rsidR="004B40F9" w:rsidRPr="004B40F9" w14:paraId="0CCB3CE4" w14:textId="77777777" w:rsidTr="00145BC0">
        <w:trPr>
          <w:trHeight w:val="576"/>
        </w:trPr>
        <w:tc>
          <w:tcPr>
            <w:tcW w:w="2340" w:type="dxa"/>
            <w:tcBorders>
              <w:top w:val="nil"/>
              <w:bottom w:val="nil"/>
            </w:tcBorders>
            <w:vAlign w:val="bottom"/>
          </w:tcPr>
          <w:p w14:paraId="636FEBDA" w14:textId="77777777" w:rsidR="00093327" w:rsidRPr="004B40F9" w:rsidRDefault="00093327" w:rsidP="00093327">
            <w:pPr>
              <w:tabs>
                <w:tab w:val="right" w:leader="underscore" w:pos="11700"/>
              </w:tabs>
              <w:jc w:val="right"/>
              <w:rPr>
                <w:b/>
                <w:sz w:val="28"/>
                <w:szCs w:val="28"/>
              </w:rPr>
            </w:pPr>
            <w:r w:rsidRPr="004B40F9">
              <w:rPr>
                <w:b/>
                <w:sz w:val="28"/>
                <w:szCs w:val="28"/>
              </w:rPr>
              <w:t>Email: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57B7F484" w14:textId="77777777" w:rsidR="00093327" w:rsidRPr="004B40F9" w:rsidRDefault="00093327" w:rsidP="000A44F2">
            <w:pPr>
              <w:tabs>
                <w:tab w:val="right" w:leader="underscore" w:pos="11700"/>
              </w:tabs>
              <w:jc w:val="center"/>
              <w:rPr>
                <w:b/>
              </w:rPr>
            </w:pPr>
          </w:p>
        </w:tc>
        <w:tc>
          <w:tcPr>
            <w:tcW w:w="9270" w:type="dxa"/>
            <w:tcBorders>
              <w:top w:val="single" w:sz="4" w:space="0" w:color="auto"/>
              <w:bottom w:val="single" w:sz="4" w:space="0" w:color="auto"/>
            </w:tcBorders>
          </w:tcPr>
          <w:p w14:paraId="472C627D" w14:textId="77777777" w:rsidR="00093327" w:rsidRPr="004B40F9" w:rsidRDefault="00093327" w:rsidP="000A44F2">
            <w:pPr>
              <w:tabs>
                <w:tab w:val="right" w:leader="underscore" w:pos="11700"/>
              </w:tabs>
              <w:jc w:val="center"/>
              <w:rPr>
                <w:b/>
              </w:rPr>
            </w:pPr>
          </w:p>
        </w:tc>
      </w:tr>
      <w:tr w:rsidR="004B40F9" w:rsidRPr="004B40F9" w14:paraId="10949EFB" w14:textId="77777777" w:rsidTr="00145BC0">
        <w:trPr>
          <w:trHeight w:val="576"/>
        </w:trPr>
        <w:tc>
          <w:tcPr>
            <w:tcW w:w="2340" w:type="dxa"/>
            <w:tcBorders>
              <w:top w:val="nil"/>
              <w:bottom w:val="nil"/>
            </w:tcBorders>
            <w:vAlign w:val="bottom"/>
          </w:tcPr>
          <w:p w14:paraId="6BEBA462" w14:textId="77777777" w:rsidR="00093327" w:rsidRPr="004B40F9" w:rsidRDefault="00093327" w:rsidP="00093327">
            <w:pPr>
              <w:tabs>
                <w:tab w:val="right" w:leader="underscore" w:pos="11700"/>
              </w:tabs>
              <w:jc w:val="right"/>
              <w:rPr>
                <w:b/>
                <w:sz w:val="28"/>
                <w:szCs w:val="28"/>
              </w:rPr>
            </w:pPr>
            <w:r w:rsidRPr="004B40F9">
              <w:rPr>
                <w:b/>
                <w:sz w:val="28"/>
                <w:szCs w:val="28"/>
              </w:rPr>
              <w:t>Mailing Address: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4A0E2E39" w14:textId="77777777" w:rsidR="00093327" w:rsidRPr="004B40F9" w:rsidRDefault="00093327" w:rsidP="000A44F2">
            <w:pPr>
              <w:tabs>
                <w:tab w:val="right" w:leader="underscore" w:pos="11700"/>
              </w:tabs>
              <w:jc w:val="center"/>
              <w:rPr>
                <w:b/>
              </w:rPr>
            </w:pPr>
          </w:p>
        </w:tc>
        <w:tc>
          <w:tcPr>
            <w:tcW w:w="9270" w:type="dxa"/>
            <w:tcBorders>
              <w:top w:val="single" w:sz="4" w:space="0" w:color="auto"/>
              <w:bottom w:val="single" w:sz="4" w:space="0" w:color="auto"/>
            </w:tcBorders>
          </w:tcPr>
          <w:p w14:paraId="1D102CD5" w14:textId="77777777" w:rsidR="00093327" w:rsidRPr="004B40F9" w:rsidRDefault="00093327" w:rsidP="000A44F2">
            <w:pPr>
              <w:tabs>
                <w:tab w:val="right" w:leader="underscore" w:pos="11700"/>
              </w:tabs>
              <w:jc w:val="center"/>
              <w:rPr>
                <w:b/>
              </w:rPr>
            </w:pPr>
          </w:p>
        </w:tc>
      </w:tr>
      <w:tr w:rsidR="004B40F9" w:rsidRPr="004B40F9" w14:paraId="31631DC9" w14:textId="77777777" w:rsidTr="00145BC0">
        <w:trPr>
          <w:trHeight w:val="576"/>
        </w:trPr>
        <w:tc>
          <w:tcPr>
            <w:tcW w:w="2340" w:type="dxa"/>
            <w:tcBorders>
              <w:top w:val="nil"/>
              <w:bottom w:val="nil"/>
            </w:tcBorders>
            <w:vAlign w:val="bottom"/>
          </w:tcPr>
          <w:p w14:paraId="30A3AE1E" w14:textId="77777777" w:rsidR="00093327" w:rsidRPr="004B40F9" w:rsidRDefault="00093327" w:rsidP="00093327">
            <w:pPr>
              <w:tabs>
                <w:tab w:val="right" w:leader="underscore" w:pos="11700"/>
              </w:tabs>
              <w:jc w:val="right"/>
              <w:rPr>
                <w:b/>
                <w:sz w:val="28"/>
                <w:szCs w:val="28"/>
              </w:rPr>
            </w:pPr>
            <w:r w:rsidRPr="004B40F9">
              <w:rPr>
                <w:b/>
                <w:sz w:val="28"/>
                <w:szCs w:val="28"/>
              </w:rPr>
              <w:t>Phone Number: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125B91D0" w14:textId="77777777" w:rsidR="00093327" w:rsidRPr="004B40F9" w:rsidRDefault="00093327" w:rsidP="000A44F2">
            <w:pPr>
              <w:tabs>
                <w:tab w:val="right" w:leader="underscore" w:pos="11700"/>
              </w:tabs>
              <w:jc w:val="center"/>
              <w:rPr>
                <w:b/>
              </w:rPr>
            </w:pPr>
          </w:p>
        </w:tc>
        <w:tc>
          <w:tcPr>
            <w:tcW w:w="9270" w:type="dxa"/>
            <w:tcBorders>
              <w:top w:val="single" w:sz="4" w:space="0" w:color="auto"/>
            </w:tcBorders>
          </w:tcPr>
          <w:p w14:paraId="5DF59507" w14:textId="77777777" w:rsidR="00093327" w:rsidRPr="004B40F9" w:rsidRDefault="00093327" w:rsidP="000A44F2">
            <w:pPr>
              <w:tabs>
                <w:tab w:val="right" w:leader="underscore" w:pos="11700"/>
              </w:tabs>
              <w:jc w:val="center"/>
              <w:rPr>
                <w:b/>
              </w:rPr>
            </w:pPr>
          </w:p>
        </w:tc>
      </w:tr>
    </w:tbl>
    <w:p w14:paraId="427A859B" w14:textId="2238D958" w:rsidR="00093327" w:rsidRPr="004B40F9" w:rsidRDefault="00093327" w:rsidP="00093327">
      <w:pPr>
        <w:tabs>
          <w:tab w:val="right" w:leader="underscore" w:pos="11700"/>
        </w:tabs>
        <w:jc w:val="center"/>
      </w:pPr>
      <w:r w:rsidRPr="004B40F9">
        <w:t xml:space="preserve">Pre-registration is preferred. Only a limited number of t-shirts will be available on July </w:t>
      </w:r>
      <w:r w:rsidR="002C5317">
        <w:t>21</w:t>
      </w:r>
      <w:r w:rsidR="002C5317" w:rsidRPr="002C5317">
        <w:rPr>
          <w:vertAlign w:val="superscript"/>
        </w:rPr>
        <w:t>st</w:t>
      </w:r>
      <w:r w:rsidRPr="004B40F9">
        <w:t>.</w:t>
      </w:r>
    </w:p>
    <w:p w14:paraId="71646020" w14:textId="7094E558" w:rsidR="00933C64" w:rsidRDefault="00CE59FE" w:rsidP="00093327">
      <w:pPr>
        <w:tabs>
          <w:tab w:val="right" w:leader="underscore" w:pos="11700"/>
        </w:tabs>
        <w:jc w:val="center"/>
      </w:pPr>
      <w:r>
        <w:t>Prize</w:t>
      </w:r>
      <w:r w:rsidR="00933C64" w:rsidRPr="004B40F9">
        <w:t xml:space="preserve"> donations for swimmers</w:t>
      </w:r>
      <w:r w:rsidR="00D9011D">
        <w:t xml:space="preserve"> </w:t>
      </w:r>
      <w:r w:rsidR="00933C64" w:rsidRPr="004B40F9">
        <w:t>are gratefully accepted.</w:t>
      </w:r>
    </w:p>
    <w:p w14:paraId="32C89D24" w14:textId="31F4A074" w:rsidR="00AB7489" w:rsidRPr="004B40F9" w:rsidRDefault="00AB7489" w:rsidP="00AB7489">
      <w:pPr>
        <w:tabs>
          <w:tab w:val="right" w:leader="underscore" w:pos="11700"/>
        </w:tabs>
        <w:jc w:val="center"/>
      </w:pPr>
      <w:r w:rsidRPr="004B40F9">
        <w:t>For more information</w:t>
      </w:r>
      <w:r w:rsidR="000F70F5">
        <w:t>,</w:t>
      </w:r>
      <w:r w:rsidRPr="004B40F9">
        <w:t xml:space="preserve"> </w:t>
      </w:r>
      <w:r w:rsidRPr="000F70F5">
        <w:rPr>
          <w:noProof/>
        </w:rPr>
        <w:t>please</w:t>
      </w:r>
      <w:r w:rsidRPr="004B40F9">
        <w:t xml:space="preserve"> email </w:t>
      </w:r>
      <w:hyperlink r:id="rId6" w:history="1">
        <w:r w:rsidRPr="004B40F9">
          <w:rPr>
            <w:rStyle w:val="Hyperlink"/>
            <w:color w:val="auto"/>
          </w:rPr>
          <w:t>dianemk2000@hotmail.com</w:t>
        </w:r>
      </w:hyperlink>
    </w:p>
    <w:p w14:paraId="55414F1C" w14:textId="77777777" w:rsidR="00F318F2" w:rsidRPr="004B40F9" w:rsidRDefault="00F318F2" w:rsidP="00F318F2">
      <w:pPr>
        <w:tabs>
          <w:tab w:val="right" w:leader="underscore" w:pos="11700"/>
        </w:tabs>
        <w:jc w:val="center"/>
        <w:rPr>
          <w:b/>
        </w:rPr>
      </w:pPr>
    </w:p>
    <w:p w14:paraId="4584C7A1" w14:textId="77777777" w:rsidR="00F318F2" w:rsidRPr="004B40F9" w:rsidRDefault="00F318F2" w:rsidP="00F318F2">
      <w:pPr>
        <w:tabs>
          <w:tab w:val="right" w:leader="underscore" w:pos="11700"/>
        </w:tabs>
        <w:jc w:val="center"/>
        <w:rPr>
          <w:b/>
          <w:i/>
          <w:sz w:val="36"/>
          <w:szCs w:val="36"/>
        </w:rPr>
      </w:pPr>
      <w:r w:rsidRPr="004B40F9">
        <w:rPr>
          <w:b/>
          <w:i/>
          <w:sz w:val="36"/>
          <w:szCs w:val="36"/>
        </w:rPr>
        <w:t>The Hannaford Swim Challenge – a summer tradition since 2006.</w:t>
      </w:r>
    </w:p>
    <w:p w14:paraId="11EB38E4" w14:textId="77777777" w:rsidR="00F318F2" w:rsidRPr="004B40F9" w:rsidRDefault="00F318F2" w:rsidP="00F318F2">
      <w:pPr>
        <w:tabs>
          <w:tab w:val="right" w:leader="underscore" w:pos="11700"/>
        </w:tabs>
        <w:jc w:val="center"/>
        <w:rPr>
          <w:b/>
          <w:sz w:val="20"/>
        </w:rPr>
      </w:pPr>
      <w:r w:rsidRPr="004B40F9">
        <w:rPr>
          <w:b/>
          <w:sz w:val="20"/>
        </w:rPr>
        <w:t>The Kevin J. Hannaford Sr. Foundation is a 501 (c) (3) incorporated public charity.  IRS Tax ID 34-19822414</w:t>
      </w:r>
    </w:p>
    <w:p w14:paraId="07F24EA9" w14:textId="77777777" w:rsidR="00CF2BF2" w:rsidRPr="004B40F9" w:rsidRDefault="002E67C8" w:rsidP="00145BC0">
      <w:pPr>
        <w:tabs>
          <w:tab w:val="right" w:leader="underscore" w:pos="11700"/>
        </w:tabs>
        <w:jc w:val="center"/>
      </w:pPr>
      <w:r>
        <w:rPr>
          <w:b/>
          <w:sz w:val="20"/>
        </w:rPr>
        <w:t>PO Box 121, Basking Ridge, NJ 07920</w:t>
      </w:r>
    </w:p>
    <w:sectPr w:rsidR="00CF2BF2" w:rsidRPr="004B40F9" w:rsidSect="002B4EF2">
      <w:pgSz w:w="12240" w:h="15840"/>
      <w:pgMar w:top="576" w:right="720" w:bottom="288" w:left="72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oNotDisplayPageBoundaries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wMjIyMDQ1NDA1NjZV0lEKTi0uzszPAykwrAUAycfFAiwAAAA="/>
  </w:docVars>
  <w:rsids>
    <w:rsidRoot w:val="00814566"/>
    <w:rsid w:val="000600B7"/>
    <w:rsid w:val="00093327"/>
    <w:rsid w:val="000F70F5"/>
    <w:rsid w:val="00145BC0"/>
    <w:rsid w:val="00153CCB"/>
    <w:rsid w:val="002B4EF2"/>
    <w:rsid w:val="002C5317"/>
    <w:rsid w:val="002E67C8"/>
    <w:rsid w:val="00344D75"/>
    <w:rsid w:val="00386B58"/>
    <w:rsid w:val="004B40F9"/>
    <w:rsid w:val="005F229A"/>
    <w:rsid w:val="0062196E"/>
    <w:rsid w:val="008078A3"/>
    <w:rsid w:val="00814566"/>
    <w:rsid w:val="00933C64"/>
    <w:rsid w:val="00A659DA"/>
    <w:rsid w:val="00AB7489"/>
    <w:rsid w:val="00CE59FE"/>
    <w:rsid w:val="00D9011D"/>
    <w:rsid w:val="00E94587"/>
    <w:rsid w:val="00EC772F"/>
    <w:rsid w:val="00F318F2"/>
    <w:rsid w:val="00F34C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AF3494"/>
  <w15:chartTrackingRefBased/>
  <w15:docId w15:val="{363118BF-B396-4E77-B981-936895CBAD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18F2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318F2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F318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45BC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5BC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mailto:dianemk2000@hotmail.com" TargetMode="External"/><Relationship Id="rId5" Type="http://schemas.openxmlformats.org/officeDocument/2006/relationships/hyperlink" Target="http://www.kevinhannaford.org/donation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0B8E6C-F595-4399-AC87-E2BB161ACF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5</Words>
  <Characters>94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vete Omnes</dc:creator>
  <cp:keywords/>
  <dc:description/>
  <cp:lastModifiedBy>Diane</cp:lastModifiedBy>
  <cp:revision>2</cp:revision>
  <cp:lastPrinted>2017-06-06T16:47:00Z</cp:lastPrinted>
  <dcterms:created xsi:type="dcterms:W3CDTF">2019-06-01T15:48:00Z</dcterms:created>
  <dcterms:modified xsi:type="dcterms:W3CDTF">2019-06-01T15:48:00Z</dcterms:modified>
</cp:coreProperties>
</file>